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4ef439e86ba7f32e3b585e8241dd755da9c37"/>
      <w:r>
        <w:rPr>
          <w:b/>
        </w:rPr>
        <w:t xml:space="preserve">ПРОТОКОЛ ПРО РЕЗУЛЬТАТИ ЗЕМЕЛЬНИХ ТОРГІВ № LRE001-UA-20240322-226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ішньоплавнівська міська рада Кременчуц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3.04.2024 13:3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, кадастровий номер: 5310200000:50:027:0676, площею 0,3165 г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, кадастровий номер: 5310200000:50:027:0676, площею 0,3165 га, цільове призначення: для будівництва та обслуговування будівель торгівлі (код згідно КВЦПЗД 03.07), що розташована на проспекті Героїв Дніпра у м. Горішні Плавні Кременчуц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2 384,4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5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32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 71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к Ігор Васильович, ІПН/РНОКПП: 29094168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ік Віктор Іванович, ІПН/РНОКПП: 1807925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илипенко Ігор Юрійович, ІПН/РНОКПП (ФОП): 31111071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васаліс Юлія Леонідівна, ІПН/РНОКПП: 29020018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“Оптима-ресурс”, ЄДРПОУ: 351074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332 384,49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аліс Юлія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7:0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илипенко Іг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0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юк Іг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9:44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бік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9:03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332 384,49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аліс Юлія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3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7:0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илипенко Іг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353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юк Іг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бік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332 384,49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аліс Юлія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3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06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илипенко Іг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353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юк Іг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бік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15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“Оптима-ресурс”</w:t>
            </w:r>
          </w:p>
        </w:tc>
        <w:tc>
          <w:p>
            <w:pPr>
              <w:pStyle w:val="Compact"/>
              <w:jc w:val="left"/>
            </w:pPr>
            <w:r>
              <w:t xml:space="preserve">332 384,49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Пилипенко Іго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353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васаліс Юлія Леонідівна</w:t>
            </w:r>
          </w:p>
        </w:tc>
        <w:tc>
          <w:p>
            <w:pPr>
              <w:pStyle w:val="Compact"/>
              <w:jc w:val="left"/>
            </w:pPr>
            <w:r>
              <w:t xml:space="preserve">3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06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люк Іг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31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бік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3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обік Віктор Іванович, ІПН/РНОКПП: 1807925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2 750,00 грн (двадцять дві тисячі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6 965,35 грн (сімдесят шість тисяч дев'ятсот шістдесят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78 034,65 грн (триста сімдесят вісім тисяч тридцять чотири гривні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ПОЛТА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78999980334169812000016664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ПОЛТА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341798150000166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4.2024 13:3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обік Віктор Іванович, ІПН/РНОКПП: 1807925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орішньоплавнівська міська рада Кременчуц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5:08:33Z</dcterms:created>
  <dcterms:modified xsi:type="dcterms:W3CDTF">2024-05-16T05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